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John Doe</w:t>
      </w:r>
      <w:r>
        <w:br/>
      </w:r>
      <w:r>
        <w:t xml:space="preserve">[Your Address]</w:t>
      </w:r>
      <w:r>
        <w:br/>
      </w:r>
      <w:r>
        <w:t xml:space="preserve">[City, State, ZIP Code]</w:t>
      </w:r>
      <w:r>
        <w:br/>
      </w:r>
      <w:r>
        <w:t xml:space="preserve">[Email Address] | [Phone Number] | [LinkedIn/Portfolio URL]</w:t>
      </w:r>
    </w:p>
    <w:p>
      <w:pPr>
        <w:pStyle w:val="BodyText"/>
      </w:pPr>
      <w:r>
        <w:t xml:space="preserve">[Date]</w:t>
      </w:r>
    </w:p>
    <w:bookmarkStart w:id="24" w:name="dear-hiring-committee"/>
    <w:p>
      <w:pPr>
        <w:pStyle w:val="Heading2"/>
      </w:pPr>
      <w:r>
        <w:t xml:space="preserve">Dear Hiring Committee,</w:t>
      </w:r>
    </w:p>
    <w:p>
      <w:pPr>
        <w:pStyle w:val="FirstParagraph"/>
      </w:pPr>
      <w:r>
        <w:t xml:space="preserve">I am writing to express my enthusiastic interest in the Professor position at a prestigious academic institution in Turkey Istanbul. With over [X years] of experience in [Your Field], a strong commitment to academic excellence, and a deep appreciation for the dynamic cultural and intellectual environment of Turkey, I am eager to contribute my expertise as a professor at your esteemed university. This opportunity aligns perfectly with my career goals and my desire to engage with a vibrant academic community that values innovation, interdisciplinary collaboration, and global perspectives.</w:t>
      </w:r>
    </w:p>
    <w:p>
      <w:pPr>
        <w:pStyle w:val="BodyText"/>
      </w:pPr>
      <w:r>
        <w:t xml:space="preserve">As a scholar dedicated to advancing knowledge in [Your Field], I have consistently prioritized rigorous research, impactful teaching, and mentorship of students. My academic journey has taken me through [List Previous Institutions], where I held positions such as [Your Previous Titles], and during which I published extensively in top-tier journals, secured significant research grants, and mentored graduate students who have gone on to achieve remarkable success in their careers. These experiences have not only honed my ability to lead academic initiatives but also deepened my understanding of the challenges and opportunities inherent in higher education.</w:t>
      </w:r>
    </w:p>
    <w:p>
      <w:pPr>
        <w:pStyle w:val="BodyText"/>
      </w:pPr>
      <w:r>
        <w:t xml:space="preserve">What draws me specifically to Turkey Istanbul is its unique position as a bridge between East and West, where tradition meets innovation. The city’s rich history, cultural diversity, and growing reputation as a hub for academic excellence make it an ideal setting for advancing my work. I am particularly inspired by the opportunities to collaborate with local institutions such as [Specific Universities or Research Centers in Istanbul], which are at the forefront of [Your Field] research and education. I am confident that my expertise in [Your Research Area] and my passion for fostering international academic partnerships would make me a valuable addition to your faculty.</w:t>
      </w:r>
    </w:p>
    <w:bookmarkStart w:id="20" w:name="academic-expertise-and-contributions"/>
    <w:p>
      <w:pPr>
        <w:pStyle w:val="Heading3"/>
      </w:pPr>
      <w:r>
        <w:t xml:space="preserve">Academic Expertise and Contributions</w:t>
      </w:r>
    </w:p>
    <w:p>
      <w:pPr>
        <w:pStyle w:val="FirstParagraph"/>
      </w:pPr>
      <w:r>
        <w:t xml:space="preserve">My research focuses on [Specific Research Area], a field that intersects with critical global challenges such as [List Relevant Challenges, e.g., climate change, technological disruption, social equity]. Over the years, I have led projects funded by organizations like [Funding Bodies], resulting in groundbreaking publications and patents. For instance, my work on [Example of Key Project] has been recognized for its potential to [Impact of the Work], as highlighted in [Media Outlets or Awards]. These contributions reflect my ability to bridge theoretical inquiry with practical solutions, a philosophy I intend to bring to your institution.</w:t>
      </w:r>
    </w:p>
    <w:p>
      <w:pPr>
        <w:pStyle w:val="BodyText"/>
      </w:pPr>
      <w:r>
        <w:t xml:space="preserve">In addition to research, I have taught courses at both undergraduate and graduate levels, including [List Courses Taught]. My teaching philosophy emphasizes active learning, critical thinking, and real-world applications. I believe that education is not just about transmitting knowledge but also about inspiring students to become innovative problem-solvers. This aligns with the mission of your university to cultivate leaders who can address complex global issues. I am particularly excited about the possibility of designing new courses that reflect the unique academic and cultural context of Turkey Istanbul, such as [Proposed Course Title or Topic].</w:t>
      </w:r>
    </w:p>
    <w:bookmarkEnd w:id="20"/>
    <w:bookmarkStart w:id="21" w:name="teaching-philosophy-and-mentorship"/>
    <w:p>
      <w:pPr>
        <w:pStyle w:val="Heading3"/>
      </w:pPr>
      <w:r>
        <w:t xml:space="preserve">Teaching Philosophy and Mentorship</w:t>
      </w:r>
    </w:p>
    <w:p>
      <w:pPr>
        <w:pStyle w:val="FirstParagraph"/>
      </w:pPr>
      <w:r>
        <w:t xml:space="preserve">My approach to teaching is rooted in fostering an inclusive and collaborative classroom environment. I prioritize student engagement through interactive discussions, case studies, and hands-on projects that mirror real-world scenarios. For example, in my course on [Course Name], students work in teams to develop solutions for [Specific Problem], which has resulted in several published papers and even a startup initiative. This experiential learning model not only enhances students’ technical skills but also cultivates their ability to think critically and work effectively in diverse teams.</w:t>
      </w:r>
    </w:p>
    <w:p>
      <w:pPr>
        <w:pStyle w:val="BodyText"/>
      </w:pPr>
      <w:r>
        <w:t xml:space="preserve">Mentorship is another cornerstone of my academic career. I have supervised [Number] graduate students, many of whom have received awards and fellowships for their research. I believe that a professor’s role extends beyond the classroom, and I am committed to supporting students in their professional growth through one-on-one guidance, career development opportunities, and networking within the academic community. In Turkey Istanbul, I see immense potential to create mentorship programs that connect students with industry leaders and international collaborators, further enhancing the university’s global impact.</w:t>
      </w:r>
    </w:p>
    <w:bookmarkEnd w:id="21"/>
    <w:bookmarkStart w:id="22" w:name="why-turkey-istanbul"/>
    <w:p>
      <w:pPr>
        <w:pStyle w:val="Heading3"/>
      </w:pPr>
      <w:r>
        <w:t xml:space="preserve">Why Turkey Istanbul?</w:t>
      </w:r>
    </w:p>
    <w:p>
      <w:pPr>
        <w:pStyle w:val="FirstParagraph"/>
      </w:pPr>
      <w:r>
        <w:t xml:space="preserve">The decision to apply for a professorship in Turkey Istanbul is deeply personal and professional. The city’s unique blend of historical significance, modern infrastructure, and academic vibrancy creates an unparalleled environment for intellectual growth. I have long admired the work of Turkish scholars and institutions in [Your Field], such as the contributions made by researchers at [Specific University or Research Center]. I am particularly drawn to the opportunity to engage with a student body that is both globally minded and deeply connected to its cultural roots.</w:t>
      </w:r>
    </w:p>
    <w:p>
      <w:pPr>
        <w:pStyle w:val="BodyText"/>
      </w:pPr>
      <w:r>
        <w:t xml:space="preserve">Moreover, Turkey’s strategic location offers access to a diverse network of academic and professional opportunities across Europe, Asia, and the Middle East. I am eager to collaborate with colleagues in Istanbul on cross-border research initiatives that address pressing global issues while also contributing to local communities. The prospect of working in such a dynamic environment is both exciting and fulfilling, and I am confident that my background in [Your Field] would allow me to make meaningful contributions to your institution’s academic and research programs.</w:t>
      </w:r>
    </w:p>
    <w:bookmarkEnd w:id="22"/>
    <w:bookmarkStart w:id="23" w:name="conclusion"/>
    <w:p>
      <w:pPr>
        <w:pStyle w:val="Heading3"/>
      </w:pPr>
      <w:r>
        <w:t xml:space="preserve">Conclusion</w:t>
      </w:r>
    </w:p>
    <w:p>
      <w:pPr>
        <w:pStyle w:val="FirstParagraph"/>
      </w:pPr>
      <w:r>
        <w:t xml:space="preserve">In conclusion, I am deeply committed to the role of a professor as a catalyst for knowledge, innovation, and societal impact. I am confident that my qualifications, vision, and passion for education align perfectly with the goals of your university in Turkey Istanbul. I would be honored to contribute to your academic community by advancing research excellence, fostering student success, and promoting interdisciplinary collaboration.</w:t>
      </w:r>
    </w:p>
    <w:p>
      <w:pPr>
        <w:pStyle w:val="BodyText"/>
      </w:pPr>
      <w:r>
        <w:t xml:space="preserve">Thank you for considering my application. I would welcome the opportunity to discuss how my background and aspirations align with the needs of your institution. Please feel free to contact me at [Phone Number] or [Email Address] at your earliest convenience. I look forward to the possibility of joining your university and contributing to its legacy of academic excellence.</w:t>
      </w:r>
    </w:p>
    <w:p>
      <w:pPr>
        <w:pStyle w:val="BodyText"/>
      </w:pPr>
      <w:r>
        <w:t xml:space="preserve">Sincerely,</w:t>
      </w:r>
      <w:r>
        <w:br/>
      </w:r>
      <w:r>
        <w:rPr>
          <w:bCs/>
          <w:b/>
        </w:rPr>
        <w:t xml:space="preserve">John Doe</w:t>
      </w:r>
      <w:r>
        <w:br/>
      </w:r>
      <w:r>
        <w:t xml:space="preserve">[Your Signature (if printing)]</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Turkey Istanbul</dc:title>
  <dc:creator/>
  <dc:language>en</dc:language>
  <cp:keywords/>
  <dcterms:created xsi:type="dcterms:W3CDTF">2025-12-10T14:56:53Z</dcterms:created>
  <dcterms:modified xsi:type="dcterms:W3CDTF">2025-12-10T14:56:53Z</dcterms:modified>
</cp:coreProperties>
</file>

<file path=docProps/custom.xml><?xml version="1.0" encoding="utf-8"?>
<Properties xmlns="http://schemas.openxmlformats.org/officeDocument/2006/custom-properties" xmlns:vt="http://schemas.openxmlformats.org/officeDocument/2006/docPropsVTypes"/>
</file>